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1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194311890"/>
      <w:bookmarkStart w:id="1" w:name="_Toc528772556"/>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1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5,6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2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7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10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56340</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9,211.9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1,242.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26,239,562.5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81965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7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1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5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51238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26</w:t>
      </w:r>
      <w:r>
        <w:rPr>
          <w:rFonts w:hint="eastAsia" w:ascii="仿宋" w:hAnsi="仿宋" w:eastAsia="仿宋"/>
          <w:color w:val="000000"/>
          <w:szCs w:val="21"/>
        </w:rPr>
        <w:t>亿元，截止2022年03月31日，净值</w:t>
      </w:r>
      <w:r>
        <w:rPr>
          <w:rFonts w:hint="eastAsia" w:ascii="仿宋" w:hAnsi="仿宋" w:eastAsia="仿宋"/>
          <w:szCs w:val="21"/>
          <w:shd w:val="clear" w:color="auto" w:fill="FFFFFF"/>
        </w:rPr>
        <w:t>1.021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7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291,256.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291,256.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6,291,256.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291,256.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5,076,824.4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5,111.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30,399.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830.7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9,090.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291,256.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73,018.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2,708.7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42,827.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33,241.3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922,854.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国开10</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36,503.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835,519.5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98,465.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91,017.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778,992.4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15,149.5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99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673DC44-BCEF-4048-989D-C6F60E1AE6D2}"/>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576544D1-6843-445F-8B7A-DD070A5CC641}"/>
  </w:font>
  <w:font w:name="仿宋">
    <w:panose1 w:val="02010609060101010101"/>
    <w:charset w:val="86"/>
    <w:family w:val="auto"/>
    <w:pitch w:val="default"/>
    <w:sig w:usb0="800002BF" w:usb1="38CF7CFA" w:usb2="00000016" w:usb3="00000000" w:csb0="00040001" w:csb1="00000000"/>
    <w:embedRegular r:id="rId3" w:fontKey="{35424BD9-F143-49BB-9772-0E82BF5EF0DA}"/>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CU9GCfvx2pXwJMzMRSLV4j7ULP0=" w:salt="ncGWkRz0eW46/wXdGE2jV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9441C7D"/>
    <w:rsid w:val="19EE199B"/>
    <w:rsid w:val="26826809"/>
    <w:rsid w:val="278333F6"/>
    <w:rsid w:val="27F52FED"/>
    <w:rsid w:val="2D7E3F5C"/>
    <w:rsid w:val="2F4671E3"/>
    <w:rsid w:val="306C3042"/>
    <w:rsid w:val="31CE3823"/>
    <w:rsid w:val="33C40040"/>
    <w:rsid w:val="342153CB"/>
    <w:rsid w:val="34296D79"/>
    <w:rsid w:val="34F919D9"/>
    <w:rsid w:val="38353970"/>
    <w:rsid w:val="38D97024"/>
    <w:rsid w:val="38E926E9"/>
    <w:rsid w:val="3DD952CD"/>
    <w:rsid w:val="42277313"/>
    <w:rsid w:val="42293150"/>
    <w:rsid w:val="4264087B"/>
    <w:rsid w:val="43F3566A"/>
    <w:rsid w:val="447E1A87"/>
    <w:rsid w:val="44FC1717"/>
    <w:rsid w:val="457A406E"/>
    <w:rsid w:val="46CD3A39"/>
    <w:rsid w:val="476D2A9A"/>
    <w:rsid w:val="48E8631C"/>
    <w:rsid w:val="4996057B"/>
    <w:rsid w:val="4D870C30"/>
    <w:rsid w:val="4E47040F"/>
    <w:rsid w:val="5119148F"/>
    <w:rsid w:val="51A03B59"/>
    <w:rsid w:val="52321244"/>
    <w:rsid w:val="53986600"/>
    <w:rsid w:val="57B47E4D"/>
    <w:rsid w:val="599B121E"/>
    <w:rsid w:val="5E660FCE"/>
    <w:rsid w:val="60450B80"/>
    <w:rsid w:val="62446D78"/>
    <w:rsid w:val="62775533"/>
    <w:rsid w:val="62C54F28"/>
    <w:rsid w:val="63926E74"/>
    <w:rsid w:val="6455585F"/>
    <w:rsid w:val="650A0CD8"/>
    <w:rsid w:val="68513422"/>
    <w:rsid w:val="68CC5C7E"/>
    <w:rsid w:val="705B15C4"/>
    <w:rsid w:val="73083B4A"/>
    <w:rsid w:val="737F3265"/>
    <w:rsid w:val="757F3635"/>
    <w:rsid w:val="78D66D4A"/>
    <w:rsid w:val="79751FD1"/>
    <w:rsid w:val="798D2AE9"/>
    <w:rsid w:val="7C400CEC"/>
    <w:rsid w:val="7C5A787B"/>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042</c:v>
                </c:pt>
                <c:pt idx="1">
                  <c:v>1.0042</c:v>
                </c:pt>
                <c:pt idx="2">
                  <c:v>1.0042</c:v>
                </c:pt>
                <c:pt idx="3">
                  <c:v>1.0052</c:v>
                </c:pt>
                <c:pt idx="4">
                  <c:v>1.0056</c:v>
                </c:pt>
                <c:pt idx="5">
                  <c:v>1.0058</c:v>
                </c:pt>
                <c:pt idx="6">
                  <c:v>1.0082</c:v>
                </c:pt>
                <c:pt idx="7">
                  <c:v>1.0082</c:v>
                </c:pt>
                <c:pt idx="8">
                  <c:v>1.0082</c:v>
                </c:pt>
                <c:pt idx="9">
                  <c:v>1.0087</c:v>
                </c:pt>
                <c:pt idx="10">
                  <c:v>1.0088</c:v>
                </c:pt>
                <c:pt idx="11">
                  <c:v>1.0093</c:v>
                </c:pt>
                <c:pt idx="12">
                  <c:v>1.0097</c:v>
                </c:pt>
                <c:pt idx="13">
                  <c:v>1.01</c:v>
                </c:pt>
                <c:pt idx="14">
                  <c:v>1.01</c:v>
                </c:pt>
                <c:pt idx="15">
                  <c:v>1.01</c:v>
                </c:pt>
                <c:pt idx="16">
                  <c:v>1.0114</c:v>
                </c:pt>
                <c:pt idx="17">
                  <c:v>1.0117</c:v>
                </c:pt>
                <c:pt idx="18">
                  <c:v>1.0123</c:v>
                </c:pt>
                <c:pt idx="19">
                  <c:v>1.0125</c:v>
                </c:pt>
                <c:pt idx="20">
                  <c:v>1.013</c:v>
                </c:pt>
                <c:pt idx="21">
                  <c:v>1.013</c:v>
                </c:pt>
                <c:pt idx="22">
                  <c:v>1.013</c:v>
                </c:pt>
                <c:pt idx="23">
                  <c:v>1.0138</c:v>
                </c:pt>
                <c:pt idx="24">
                  <c:v>1.0141</c:v>
                </c:pt>
                <c:pt idx="25">
                  <c:v>1.0145</c:v>
                </c:pt>
                <c:pt idx="26">
                  <c:v>1.0147</c:v>
                </c:pt>
                <c:pt idx="27">
                  <c:v>1.0148</c:v>
                </c:pt>
                <c:pt idx="28">
                  <c:v>1.0148</c:v>
                </c:pt>
                <c:pt idx="29">
                  <c:v>1.0152</c:v>
                </c:pt>
                <c:pt idx="30">
                  <c:v>1.0153</c:v>
                </c:pt>
                <c:pt idx="31">
                  <c:v>1.0152</c:v>
                </c:pt>
                <c:pt idx="32">
                  <c:v>1.0152</c:v>
                </c:pt>
                <c:pt idx="33">
                  <c:v>1.0152</c:v>
                </c:pt>
                <c:pt idx="34">
                  <c:v>1.0152</c:v>
                </c:pt>
                <c:pt idx="35">
                  <c:v>1.0152</c:v>
                </c:pt>
                <c:pt idx="36">
                  <c:v>1.0152</c:v>
                </c:pt>
                <c:pt idx="37">
                  <c:v>1.0168</c:v>
                </c:pt>
                <c:pt idx="38">
                  <c:v>1.017</c:v>
                </c:pt>
                <c:pt idx="39">
                  <c:v>1.0173</c:v>
                </c:pt>
                <c:pt idx="40">
                  <c:v>1.0175</c:v>
                </c:pt>
                <c:pt idx="41">
                  <c:v>1.0173</c:v>
                </c:pt>
                <c:pt idx="42">
                  <c:v>1.0173</c:v>
                </c:pt>
                <c:pt idx="43">
                  <c:v>1.0173</c:v>
                </c:pt>
                <c:pt idx="44">
                  <c:v>1.0172</c:v>
                </c:pt>
                <c:pt idx="45">
                  <c:v>1.0172</c:v>
                </c:pt>
                <c:pt idx="46">
                  <c:v>1.0174</c:v>
                </c:pt>
                <c:pt idx="47">
                  <c:v>1.0171</c:v>
                </c:pt>
                <c:pt idx="48">
                  <c:v>1.0175</c:v>
                </c:pt>
                <c:pt idx="49">
                  <c:v>1.0175</c:v>
                </c:pt>
                <c:pt idx="50">
                  <c:v>1.0175</c:v>
                </c:pt>
                <c:pt idx="51">
                  <c:v>1.0177</c:v>
                </c:pt>
                <c:pt idx="52">
                  <c:v>1.0176</c:v>
                </c:pt>
                <c:pt idx="53">
                  <c:v>1.0171</c:v>
                </c:pt>
                <c:pt idx="54">
                  <c:v>1.017</c:v>
                </c:pt>
                <c:pt idx="55">
                  <c:v>1.0172</c:v>
                </c:pt>
                <c:pt idx="56">
                  <c:v>1.0172</c:v>
                </c:pt>
                <c:pt idx="57">
                  <c:v>1.0172</c:v>
                </c:pt>
                <c:pt idx="58">
                  <c:v>1.0178</c:v>
                </c:pt>
                <c:pt idx="59">
                  <c:v>1.0181</c:v>
                </c:pt>
                <c:pt idx="60">
                  <c:v>1.018</c:v>
                </c:pt>
                <c:pt idx="61">
                  <c:v>1.0179</c:v>
                </c:pt>
                <c:pt idx="62">
                  <c:v>1.0179</c:v>
                </c:pt>
                <c:pt idx="63">
                  <c:v>1.0179</c:v>
                </c:pt>
                <c:pt idx="64">
                  <c:v>1.0179</c:v>
                </c:pt>
                <c:pt idx="65">
                  <c:v>1.0183</c:v>
                </c:pt>
                <c:pt idx="66">
                  <c:v>1.0183</c:v>
                </c:pt>
                <c:pt idx="67">
                  <c:v>1.0183</c:v>
                </c:pt>
                <c:pt idx="68">
                  <c:v>1.0181</c:v>
                </c:pt>
                <c:pt idx="69">
                  <c:v>1.0182</c:v>
                </c:pt>
                <c:pt idx="70">
                  <c:v>1.0182</c:v>
                </c:pt>
                <c:pt idx="71">
                  <c:v>1.0181</c:v>
                </c:pt>
                <c:pt idx="72">
                  <c:v>1.0192</c:v>
                </c:pt>
                <c:pt idx="73">
                  <c:v>1.0192</c:v>
                </c:pt>
                <c:pt idx="74">
                  <c:v>1.0188</c:v>
                </c:pt>
                <c:pt idx="75">
                  <c:v>1.0186</c:v>
                </c:pt>
                <c:pt idx="76">
                  <c:v>1.0184</c:v>
                </c:pt>
                <c:pt idx="77">
                  <c:v>1.0184</c:v>
                </c:pt>
                <c:pt idx="78">
                  <c:v>1.0184</c:v>
                </c:pt>
                <c:pt idx="79">
                  <c:v>1.0189</c:v>
                </c:pt>
                <c:pt idx="80">
                  <c:v>1.019</c:v>
                </c:pt>
                <c:pt idx="81">
                  <c:v>1.0191</c:v>
                </c:pt>
                <c:pt idx="82">
                  <c:v>1.0194</c:v>
                </c:pt>
                <c:pt idx="83">
                  <c:v>1.02</c:v>
                </c:pt>
                <c:pt idx="84">
                  <c:v>1.02</c:v>
                </c:pt>
                <c:pt idx="85">
                  <c:v>1.02</c:v>
                </c:pt>
                <c:pt idx="86">
                  <c:v>1.0207</c:v>
                </c:pt>
                <c:pt idx="87">
                  <c:v>1.0209</c:v>
                </c:pt>
                <c:pt idx="88">
                  <c:v>1.0213</c:v>
                </c:pt>
                <c:pt idx="89">
                  <c:v>1.0218</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995817566221913</c:v>
                </c:pt>
                <c:pt idx="4">
                  <c:v>0.00139414459271059</c:v>
                </c:pt>
                <c:pt idx="5">
                  <c:v>0.00159330810595493</c:v>
                </c:pt>
                <c:pt idx="6">
                  <c:v>0.00398327026488743</c:v>
                </c:pt>
                <c:pt idx="7">
                  <c:v>0.00398327026488743</c:v>
                </c:pt>
                <c:pt idx="8">
                  <c:v>0.00398327026488743</c:v>
                </c:pt>
                <c:pt idx="9">
                  <c:v>0.00448117904799838</c:v>
                </c:pt>
                <c:pt idx="10">
                  <c:v>0.00458076080462044</c:v>
                </c:pt>
                <c:pt idx="11">
                  <c:v>0.00507866958773162</c:v>
                </c:pt>
                <c:pt idx="12">
                  <c:v>0.0054769966142203</c:v>
                </c:pt>
                <c:pt idx="13">
                  <c:v>0.00577574188408692</c:v>
                </c:pt>
                <c:pt idx="14">
                  <c:v>0.00577574188408692</c:v>
                </c:pt>
                <c:pt idx="15">
                  <c:v>0.00577574188408692</c:v>
                </c:pt>
                <c:pt idx="16">
                  <c:v>0.0071698864767975</c:v>
                </c:pt>
                <c:pt idx="17">
                  <c:v>0.00746863174666412</c:v>
                </c:pt>
                <c:pt idx="18">
                  <c:v>0.00806612228639714</c:v>
                </c:pt>
                <c:pt idx="19">
                  <c:v>0.00826528579964148</c:v>
                </c:pt>
                <c:pt idx="20">
                  <c:v>0.00876319458275243</c:v>
                </c:pt>
                <c:pt idx="21">
                  <c:v>0.00876319458275243</c:v>
                </c:pt>
                <c:pt idx="22">
                  <c:v>0.00876319458275243</c:v>
                </c:pt>
                <c:pt idx="23">
                  <c:v>0.00955984863573001</c:v>
                </c:pt>
                <c:pt idx="24">
                  <c:v>0.00985859390559662</c:v>
                </c:pt>
                <c:pt idx="25">
                  <c:v>0.0102569209320853</c:v>
                </c:pt>
                <c:pt idx="26">
                  <c:v>0.0104560844453296</c:v>
                </c:pt>
                <c:pt idx="27">
                  <c:v>0.0105556662019517</c:v>
                </c:pt>
                <c:pt idx="28">
                  <c:v>0.0105556662019517</c:v>
                </c:pt>
                <c:pt idx="29">
                  <c:v>0.0109539932284406</c:v>
                </c:pt>
                <c:pt idx="30">
                  <c:v>0.0110535749850629</c:v>
                </c:pt>
                <c:pt idx="31">
                  <c:v>0.0109539932284406</c:v>
                </c:pt>
                <c:pt idx="32">
                  <c:v>0.0109539932284406</c:v>
                </c:pt>
                <c:pt idx="33">
                  <c:v>0.0109539932284406</c:v>
                </c:pt>
                <c:pt idx="34">
                  <c:v>0.0109539932284406</c:v>
                </c:pt>
                <c:pt idx="35">
                  <c:v>0.0109539932284406</c:v>
                </c:pt>
                <c:pt idx="36">
                  <c:v>0.0109539932284406</c:v>
                </c:pt>
                <c:pt idx="37">
                  <c:v>0.0125473013343955</c:v>
                </c:pt>
                <c:pt idx="38">
                  <c:v>0.0127464648476399</c:v>
                </c:pt>
                <c:pt idx="39">
                  <c:v>0.0130452101175065</c:v>
                </c:pt>
                <c:pt idx="40">
                  <c:v>0.013244373630751</c:v>
                </c:pt>
                <c:pt idx="41">
                  <c:v>0.0130452101175065</c:v>
                </c:pt>
                <c:pt idx="42">
                  <c:v>0.0130452101175065</c:v>
                </c:pt>
                <c:pt idx="43">
                  <c:v>0.0130452101175065</c:v>
                </c:pt>
                <c:pt idx="44">
                  <c:v>0.0129456283608844</c:v>
                </c:pt>
                <c:pt idx="45">
                  <c:v>0.0129456283608844</c:v>
                </c:pt>
                <c:pt idx="46">
                  <c:v>0.0131447918741288</c:v>
                </c:pt>
                <c:pt idx="47">
                  <c:v>0.0128460466042619</c:v>
                </c:pt>
                <c:pt idx="48">
                  <c:v>0.013244373630751</c:v>
                </c:pt>
                <c:pt idx="49">
                  <c:v>0.013244373630751</c:v>
                </c:pt>
                <c:pt idx="50">
                  <c:v>0.013244373630751</c:v>
                </c:pt>
                <c:pt idx="51">
                  <c:v>0.0134435371439954</c:v>
                </c:pt>
                <c:pt idx="52">
                  <c:v>0.0133439553873731</c:v>
                </c:pt>
                <c:pt idx="53">
                  <c:v>0.0128460466042619</c:v>
                </c:pt>
                <c:pt idx="54">
                  <c:v>0.0127464648476399</c:v>
                </c:pt>
                <c:pt idx="55">
                  <c:v>0.0129456283608844</c:v>
                </c:pt>
                <c:pt idx="56">
                  <c:v>0.0129456283608844</c:v>
                </c:pt>
                <c:pt idx="57">
                  <c:v>0.0129456283608844</c:v>
                </c:pt>
                <c:pt idx="58">
                  <c:v>0.0135431189006174</c:v>
                </c:pt>
                <c:pt idx="59">
                  <c:v>0.0138418641704841</c:v>
                </c:pt>
                <c:pt idx="60">
                  <c:v>0.0137422824138618</c:v>
                </c:pt>
                <c:pt idx="61">
                  <c:v>0.0136427006572397</c:v>
                </c:pt>
                <c:pt idx="62">
                  <c:v>0.0136427006572397</c:v>
                </c:pt>
                <c:pt idx="63">
                  <c:v>0.0136427006572397</c:v>
                </c:pt>
                <c:pt idx="64">
                  <c:v>0.0136427006572397</c:v>
                </c:pt>
                <c:pt idx="65">
                  <c:v>0.0140410276837284</c:v>
                </c:pt>
                <c:pt idx="66">
                  <c:v>0.0140410276837284</c:v>
                </c:pt>
                <c:pt idx="67">
                  <c:v>0.0140410276837284</c:v>
                </c:pt>
                <c:pt idx="68">
                  <c:v>0.0138418641704841</c:v>
                </c:pt>
                <c:pt idx="69">
                  <c:v>0.0139414459271061</c:v>
                </c:pt>
                <c:pt idx="70">
                  <c:v>0.0139414459271061</c:v>
                </c:pt>
                <c:pt idx="71">
                  <c:v>0.0138418641704841</c:v>
                </c:pt>
                <c:pt idx="72">
                  <c:v>0.0149372634933282</c:v>
                </c:pt>
                <c:pt idx="73">
                  <c:v>0.0149372634933282</c:v>
                </c:pt>
                <c:pt idx="74">
                  <c:v>0.0145389364668391</c:v>
                </c:pt>
                <c:pt idx="75">
                  <c:v>0.0143397729535948</c:v>
                </c:pt>
                <c:pt idx="76">
                  <c:v>0.0141406094403504</c:v>
                </c:pt>
                <c:pt idx="77">
                  <c:v>0.0141406094403504</c:v>
                </c:pt>
                <c:pt idx="78">
                  <c:v>0.0141406094403504</c:v>
                </c:pt>
                <c:pt idx="79">
                  <c:v>0.0146385182234614</c:v>
                </c:pt>
                <c:pt idx="80">
                  <c:v>0.0147380999800835</c:v>
                </c:pt>
                <c:pt idx="81">
                  <c:v>0.0148376817367057</c:v>
                </c:pt>
                <c:pt idx="82">
                  <c:v>0.0151364270065726</c:v>
                </c:pt>
                <c:pt idx="83">
                  <c:v>0.0157339175463056</c:v>
                </c:pt>
                <c:pt idx="84">
                  <c:v>0.0157339175463056</c:v>
                </c:pt>
                <c:pt idx="85">
                  <c:v>0.0157339175463056</c:v>
                </c:pt>
                <c:pt idx="86">
                  <c:v>0.0164309898426609</c:v>
                </c:pt>
                <c:pt idx="87">
                  <c:v>0.0166301533559052</c:v>
                </c:pt>
                <c:pt idx="88">
                  <c:v>0.0170284803823941</c:v>
                </c:pt>
                <c:pt idx="89">
                  <c:v>0.017526389165504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70</Words>
  <Characters>3493</Characters>
  <Lines>24</Lines>
  <Paragraphs>6</Paragraphs>
  <TotalTime>1</TotalTime>
  <ScaleCrop>false</ScaleCrop>
  <LinksUpToDate>false</LinksUpToDate>
  <CharactersWithSpaces>3550</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6:51:1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D25697BF62954CDCA6351F4029E34E73</vt:lpwstr>
  </property>
</Properties>
</file>